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7.png" ContentType="image/png"/>
  <Override PartName="/word/media/rId13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139.png" ContentType="image/png"/>
  <Override PartName="/word/media/rId145.png" ContentType="image/png"/>
  <Override PartName="/word/media/rId15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3.png" ContentType="image/png"/>
  <Override PartName="/word/media/image2.png" ContentType="image/png"/>
  <Override PartName="/word/media/image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bookmarkStart w:id="20" w:name="to-do"/>
    <w:p>
      <w:pPr>
        <w:pStyle w:val="Heading1"/>
      </w:pPr>
      <w:r>
        <w:t xml:space="preserve">TO DO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rounding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lys path</w:t>
      </w:r>
    </w:p>
    <w:bookmarkEnd w:id="20"/>
    <w:bookmarkStart w:id="123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Should I change axis on 1.4 from 17, 18, etc to the same DYY (YYYY)</w:t>
      </w:r>
    </w:p>
    <w:bookmarkStart w:id="21" w:name="X7d803e3021cac99bfe1d7f17bcede8d9c373691"/>
    <w:p>
      <w:pPr>
        <w:pStyle w:val="Heading6"/>
      </w:pPr>
      <w:r>
        <w:t xml:space="preserve">Table II.7 RHP participation rates by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(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(1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(1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(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(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(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(2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(20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(2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1"/>
    <w:bookmarkStart w:id="31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5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22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9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9"/>
    <w:bookmarkStart w:id="63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3"/>
    <w:bookmarkStart w:id="64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 (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 (1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 (2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 (18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7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64"/>
    <w:bookmarkStart w:id="65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5"/>
    <w:bookmarkStart w:id="69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92, p = 0.033).</w:t>
      </w:r>
    </w:p>
    <w:bookmarkEnd w:id="73"/>
    <w:bookmarkStart w:id="77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64, p = 0.052).</w:t>
      </w:r>
    </w:p>
    <w:bookmarkEnd w:id="81"/>
    <w:bookmarkStart w:id="85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15, p = 0.062).</w:t>
      </w:r>
    </w:p>
    <w:bookmarkEnd w:id="89"/>
    <w:bookmarkStart w:id="93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36, p = 0.003).</w:t>
      </w:r>
    </w:p>
    <w:bookmarkEnd w:id="97"/>
    <w:bookmarkStart w:id="101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41, p = 0.193).</w:t>
      </w:r>
    </w:p>
    <w:bookmarkEnd w:id="105"/>
    <w:bookmarkStart w:id="109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9"/>
    <w:bookmarkStart w:id="113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13"/>
    <w:bookmarkStart w:id="117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17"/>
    <w:bookmarkStart w:id="121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21"/>
    <w:bookmarkEnd w:id="122"/>
    <w:bookmarkEnd w:id="123"/>
    <w:bookmarkStart w:id="163" w:name="appendix"/>
    <w:p>
      <w:pPr>
        <w:pStyle w:val="Heading1"/>
      </w:pPr>
      <w:r>
        <w:t xml:space="preserve">Appendix</w:t>
      </w:r>
    </w:p>
    <w:bookmarkStart w:id="124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4"/>
    <w:bookmarkStart w:id="125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5"/>
    <w:bookmarkStart w:id="126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2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 (8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 (1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 (1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 (14)</w:t>
            </w:r>
          </w:p>
        </w:tc>
      </w:tr>
    </w:tbl>
    <w:bookmarkEnd w:id="126"/>
    <w:bookmarkStart w:id="130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86, p = 0.054).</w:t>
      </w:r>
    </w:p>
    <w:bookmarkEnd w:id="130"/>
    <w:bookmarkStart w:id="131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31"/>
    <w:bookmarkStart w:id="132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</w:tr>
    </w:tbl>
    <w:bookmarkEnd w:id="132"/>
    <w:bookmarkStart w:id="136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62, p = 0.077).</w:t>
      </w:r>
    </w:p>
    <w:bookmarkEnd w:id="136"/>
    <w:bookmarkStart w:id="137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7"/>
    <w:bookmarkStart w:id="138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5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</w:tr>
    </w:tbl>
    <w:bookmarkEnd w:id="138"/>
    <w:bookmarkStart w:id="142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0, p = 0.625).</w:t>
      </w:r>
    </w:p>
    <w:bookmarkEnd w:id="142"/>
    <w:bookmarkStart w:id="143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3"/>
    <w:bookmarkStart w:id="144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7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</w:tr>
    </w:tbl>
    <w:bookmarkEnd w:id="144"/>
    <w:bookmarkStart w:id="148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Paired Wilcoxon Signed Rank Test (V = 144, p = 0.001).</w:t>
      </w:r>
    </w:p>
    <w:bookmarkEnd w:id="148"/>
    <w:bookmarkStart w:id="149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9"/>
    <w:bookmarkStart w:id="150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0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4)</w:t>
            </w:r>
          </w:p>
        </w:tc>
      </w:tr>
    </w:tbl>
    <w:bookmarkEnd w:id="150"/>
    <w:bookmarkStart w:id="154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26, p = 0.922).</w:t>
      </w:r>
    </w:p>
    <w:bookmarkEnd w:id="154"/>
    <w:bookmarkStart w:id="155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5"/>
    <w:bookmarkStart w:id="156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 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3 (0.223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793 (0.325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51 (0.039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37 (0.0606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26 (0.22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588 (0.22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34 (0.04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96 (0.0383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21 (0.2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02 (0.20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1 (0.04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08 (0.0408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058 (0.210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36 (0.189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23 (0.037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778 (0.0283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56"/>
    <w:bookmarkStart w:id="157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7"/>
    <w:bookmarkStart w:id="158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49 (10.925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495 (11.455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44 (15.785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39 (21.5503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27 (10.57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78 (12.46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25 (16.52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47 (19.125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7964 (11.71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788 (12.15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17 (16.97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2 (22.2612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26 (12.8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2 (15.78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45 (12.157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43 (13.6789)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58"/>
    <w:bookmarkStart w:id="159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9"/>
    <w:bookmarkStart w:id="160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075 (3.708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47 (4.628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11 (3.702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586 (5.0784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584 (2.47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397 (3.45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14 (2.16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868 (3.06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39 (3.45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37 (3.89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096 (2.58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14 (2.7027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4 (3.188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36 (3.865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41 (2.68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682 (3.3402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60"/>
    <w:bookmarkStart w:id="161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61"/>
    <w:bookmarkStart w:id="162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15 (6.442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07 (6.524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33 (3.816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752 (3.4129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29 (5.31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47 (7.06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43 (3.27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23 (3.600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41 (6.0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42 (6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43 (3.51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48 (4.2915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84 (4.256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03 (3.510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476 (2.23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03 (1.3868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62"/>
    <w:bookmarkEnd w:id="163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9" Type="http://schemas.openxmlformats.org/officeDocument/2006/relationships/image" Target="media/rId39.png"/><Relationship Id="rId133" Type="http://schemas.openxmlformats.org/officeDocument/2006/relationships/image" Target="media/rId133.png"/><Relationship Id="rId42" Type="http://schemas.openxmlformats.org/officeDocument/2006/relationships/image" Target="media/rId42.png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footer" Target="footer1.xml"/><Relationship Id="rId66" Type="http://schemas.openxmlformats.org/officeDocument/2006/relationships/image" Target="media/rId66.png"/><Relationship Id="rId74" Type="http://schemas.openxmlformats.org/officeDocument/2006/relationships/image" Target="media/rId74.png"/><Relationship Id="rId102" Type="http://schemas.openxmlformats.org/officeDocument/2006/relationships/image" Target="media/rId102.png"/><Relationship Id="rId110" Type="http://schemas.openxmlformats.org/officeDocument/2006/relationships/image" Target="media/rId110.png"/><Relationship Id="rId32" Type="http://schemas.openxmlformats.org/officeDocument/2006/relationships/image" Target="media/rId32.png"/><Relationship Id="rId5" Type="http://schemas.openxmlformats.org/officeDocument/2006/relationships/fontTable" Target="fontTable.xml"/><Relationship Id="rId82" Type="http://schemas.openxmlformats.org/officeDocument/2006/relationships/image" Target="media/rId82.png"/><Relationship Id="rId90" Type="http://schemas.openxmlformats.org/officeDocument/2006/relationships/image" Target="media/rId90.png"/><Relationship Id="rId106" Type="http://schemas.openxmlformats.org/officeDocument/2006/relationships/image" Target="media/rId106.png"/><Relationship Id="rId114" Type="http://schemas.openxmlformats.org/officeDocument/2006/relationships/image" Target="media/rId114.png"/><Relationship Id="rId127" Type="http://schemas.openxmlformats.org/officeDocument/2006/relationships/image" Target="media/rId127.png"/><Relationship Id="rId28" Type="http://schemas.openxmlformats.org/officeDocument/2006/relationships/image" Target="media/rId28.png"/><Relationship Id="rId36" Type="http://schemas.openxmlformats.org/officeDocument/2006/relationships/image" Target="media/rId36.png"/><Relationship Id="rId49" Type="http://schemas.openxmlformats.org/officeDocument/2006/relationships/image" Target="media/rId49.png"/><Relationship Id="rId152" Type="http://schemas.openxmlformats.org/officeDocument/2006/relationships/customXml" Target="../customXml/item1.xml"/><Relationship Id="rId10" Type="http://schemas.openxmlformats.org/officeDocument/2006/relationships/header" Target="header2.xml"/><Relationship Id="rId78" Type="http://schemas.openxmlformats.org/officeDocument/2006/relationships/image" Target="media/rId78.png"/><Relationship Id="rId86" Type="http://schemas.openxmlformats.org/officeDocument/2006/relationships/image" Target="media/rId86.png"/><Relationship Id="rId94" Type="http://schemas.openxmlformats.org/officeDocument/2006/relationships/image" Target="media/rId94.png"/><Relationship Id="rId151" Type="http://schemas.openxmlformats.org/officeDocument/2006/relationships/image" Target="media/rId151.png"/><Relationship Id="rId52" Type="http://schemas.openxmlformats.org/officeDocument/2006/relationships/image" Target="media/rId52.png"/><Relationship Id="rId60" Type="http://schemas.openxmlformats.org/officeDocument/2006/relationships/image" Target="media/rId60.pn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18" Type="http://schemas.openxmlformats.org/officeDocument/2006/relationships/image" Target="media/rId118.png"/><Relationship Id="rId22" Type="http://schemas.openxmlformats.org/officeDocument/2006/relationships/image" Target="media/rId22.png"/><Relationship Id="rId139" Type="http://schemas.openxmlformats.org/officeDocument/2006/relationships/image" Target="media/rId139.png"/><Relationship Id="rId56" Type="http://schemas.openxmlformats.org/officeDocument/2006/relationships/image" Target="media/rId56.png"/><Relationship Id="rId8" Type="http://schemas.openxmlformats.org/officeDocument/2006/relationships/comments" Target="comments.xml"/><Relationship Id="rId98" Type="http://schemas.openxmlformats.org/officeDocument/2006/relationships/image" Target="media/rId98.png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25" Type="http://schemas.openxmlformats.org/officeDocument/2006/relationships/image" Target="media/rId25.png"/><Relationship Id="rId46" Type="http://schemas.openxmlformats.org/officeDocument/2006/relationships/image" Target="media/rId46.png"/><Relationship Id="rId70" Type="http://schemas.openxmlformats.org/officeDocument/2006/relationships/image" Target="media/rId70.png"/><Relationship Id="rId145" Type="http://schemas.openxmlformats.org/officeDocument/2006/relationships/image" Target="media/rId145.png"/><Relationship Id="rId153" Type="http://schemas.openxmlformats.org/officeDocument/2006/relationships/customXml" Target="../customXml/item2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1385C0B40A6489A519227AC58B4E3" ma:contentTypeVersion="17" ma:contentTypeDescription="Create a new document." ma:contentTypeScope="" ma:versionID="e6de73cdc9f2b7a585f5c1b914769162">
  <xsd:schema xmlns:xsd="http://www.w3.org/2001/XMLSchema" xmlns:xs="http://www.w3.org/2001/XMLSchema" xmlns:p="http://schemas.microsoft.com/office/2006/metadata/properties" xmlns:ns2="bc6bf495-21ae-404b-8e97-66fa0caa1a05" xmlns:ns3="cfd2c1a7-302c-4066-90c5-ace2b1db410b" targetNamespace="http://schemas.microsoft.com/office/2006/metadata/properties" ma:root="true" ma:fieldsID="e850a417b32712145bcb0f8f81b3f16b" ns2:_="" ns3:_="">
    <xsd:import namespace="bc6bf495-21ae-404b-8e97-66fa0caa1a05"/>
    <xsd:import namespace="cfd2c1a7-302c-4066-90c5-ace2b1db41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bf495-21ae-404b-8e97-66fa0caa1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28e5b72-a11e-43e4-996b-2cb2b326d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2c1a7-302c-4066-90c5-ace2b1db410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9ee64e-79d1-4b52-88a0-0d55cb587dd3}" ma:internalName="TaxCatchAll" ma:showField="CatchAllData" ma:web="cfd2c1a7-302c-4066-90c5-ace2b1db41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48C74A-8E20-4520-B524-F0FDBA7AF207}"/>
</file>

<file path=customXml/itemProps2.xml><?xml version="1.0" encoding="utf-8"?>
<ds:datastoreItem xmlns:ds="http://schemas.openxmlformats.org/officeDocument/2006/customXml" ds:itemID="{BE3B3520-AC80-46E1-9218-EE74CCFAA7DD}"/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09T16:52:50Z</dcterms:created>
  <dcterms:modified xsi:type="dcterms:W3CDTF">2023-10-09T16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